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96CB01" w14:textId="77777777" w:rsidR="00B3418D" w:rsidRDefault="00D03AE4" w:rsidP="00D03AE4">
      <w:pPr>
        <w:autoSpaceDE w:val="0"/>
        <w:autoSpaceDN w:val="0"/>
        <w:adjustRightInd w:val="0"/>
        <w:spacing w:before="120"/>
        <w:jc w:val="center"/>
        <w:rPr>
          <w:rFonts w:ascii="Arial" w:hAnsi="Arial"/>
          <w:b/>
          <w:color w:val="AD122A"/>
          <w:sz w:val="56"/>
          <w:szCs w:val="60"/>
        </w:rPr>
      </w:pPr>
      <w:r w:rsidRPr="00D03AE4">
        <w:rPr>
          <w:rFonts w:ascii="Arial" w:hAnsi="Arial"/>
          <w:b/>
          <w:color w:val="AD122A"/>
          <w:sz w:val="60"/>
          <w:szCs w:val="60"/>
        </w:rPr>
        <w:t>GSA Monthly Meeting Agenda</w:t>
      </w:r>
    </w:p>
    <w:p w14:paraId="12F6E26C" w14:textId="77777777" w:rsidR="00D03AE4" w:rsidRDefault="00DD3FCD" w:rsidP="00D03AE4">
      <w:pPr>
        <w:autoSpaceDE w:val="0"/>
        <w:autoSpaceDN w:val="0"/>
        <w:adjustRightInd w:val="0"/>
        <w:spacing w:before="120"/>
        <w:jc w:val="center"/>
        <w:rPr>
          <w:rFonts w:ascii="Arial" w:hAnsi="Arial"/>
          <w:color w:val="808080"/>
          <w:sz w:val="22"/>
          <w:szCs w:val="22"/>
        </w:rPr>
      </w:pPr>
      <w:r>
        <w:rPr>
          <w:rFonts w:ascii="Arial" w:hAnsi="Arial"/>
          <w:b/>
          <w:color w:val="000000"/>
          <w:szCs w:val="22"/>
        </w:rPr>
        <w:t>March</w:t>
      </w:r>
      <w:r w:rsidR="000459E9">
        <w:rPr>
          <w:rFonts w:ascii="Arial" w:hAnsi="Arial"/>
          <w:b/>
          <w:color w:val="000000"/>
          <w:szCs w:val="22"/>
        </w:rPr>
        <w:t xml:space="preserve"> 1</w:t>
      </w:r>
      <w:r>
        <w:rPr>
          <w:rFonts w:ascii="Arial" w:hAnsi="Arial"/>
          <w:b/>
          <w:color w:val="000000"/>
          <w:szCs w:val="22"/>
        </w:rPr>
        <w:t>4</w:t>
      </w:r>
      <w:r w:rsidR="000459E9" w:rsidRPr="000459E9">
        <w:rPr>
          <w:rFonts w:ascii="Arial" w:hAnsi="Arial"/>
          <w:b/>
          <w:color w:val="000000"/>
          <w:szCs w:val="22"/>
          <w:vertAlign w:val="superscript"/>
        </w:rPr>
        <w:t>th</w:t>
      </w:r>
      <w:r w:rsidR="00706A5C" w:rsidRPr="00B3418D">
        <w:rPr>
          <w:rFonts w:ascii="Arial" w:hAnsi="Arial"/>
          <w:b/>
          <w:color w:val="000000"/>
          <w:szCs w:val="22"/>
        </w:rPr>
        <w:t>,</w:t>
      </w:r>
      <w:r w:rsidR="00D03AE4" w:rsidRPr="00B3418D">
        <w:rPr>
          <w:rFonts w:ascii="Arial" w:hAnsi="Arial"/>
          <w:b/>
          <w:color w:val="000000"/>
          <w:szCs w:val="22"/>
        </w:rPr>
        <w:t xml:space="preserve"> </w:t>
      </w:r>
      <w:r w:rsidR="001E51FA">
        <w:rPr>
          <w:rFonts w:ascii="Arial" w:hAnsi="Arial"/>
          <w:b/>
          <w:color w:val="000000"/>
          <w:szCs w:val="22"/>
        </w:rPr>
        <w:t>12-1PM</w:t>
      </w:r>
      <w:r w:rsidR="00D03AE4" w:rsidRPr="00B3418D">
        <w:rPr>
          <w:rFonts w:ascii="Arial" w:hAnsi="Arial"/>
          <w:b/>
          <w:color w:val="000000"/>
          <w:szCs w:val="22"/>
        </w:rPr>
        <w:t>, DRC1 100</w:t>
      </w:r>
      <w:r w:rsidR="00731981" w:rsidRPr="00B3418D">
        <w:rPr>
          <w:rFonts w:ascii="Arial" w:hAnsi="Arial"/>
          <w:b/>
          <w:color w:val="000000"/>
          <w:szCs w:val="22"/>
        </w:rPr>
        <w:t>5</w:t>
      </w:r>
      <w:r w:rsidR="004C389F">
        <w:rPr>
          <w:rFonts w:ascii="Arial" w:hAnsi="Arial"/>
          <w:color w:val="808080"/>
          <w:sz w:val="22"/>
          <w:szCs w:val="22"/>
        </w:rPr>
        <w:br/>
      </w:r>
    </w:p>
    <w:p w14:paraId="245902DB" w14:textId="77777777" w:rsidR="008003D6" w:rsidRPr="00FA7EF3" w:rsidRDefault="008003D6" w:rsidP="008003D6">
      <w:pPr>
        <w:pStyle w:val="ListParagraph"/>
        <w:autoSpaceDE w:val="0"/>
        <w:autoSpaceDN w:val="0"/>
        <w:adjustRightInd w:val="0"/>
        <w:spacing w:before="120" w:line="264" w:lineRule="auto"/>
        <w:rPr>
          <w:rFonts w:ascii="Arial" w:hAnsi="Arial"/>
          <w:sz w:val="22"/>
          <w:szCs w:val="22"/>
        </w:rPr>
      </w:pPr>
    </w:p>
    <w:p w14:paraId="05CF5930" w14:textId="77777777" w:rsidR="00D03E73" w:rsidRPr="0029712E" w:rsidRDefault="00D03E73" w:rsidP="000459E9">
      <w:pPr>
        <w:pStyle w:val="ListParagraph"/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</w:p>
    <w:p w14:paraId="7E9D40CE" w14:textId="77777777" w:rsidR="00DD3FCD" w:rsidRDefault="00DD3FCD" w:rsidP="000459E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Stress Management for Graduate students- Dr. David Carver</w:t>
      </w:r>
    </w:p>
    <w:p w14:paraId="5D1D0233" w14:textId="77777777" w:rsidR="000C71CD" w:rsidRDefault="00DD3FCD" w:rsidP="000C71C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Join GSA! Grow, serve and explore</w:t>
      </w:r>
    </w:p>
    <w:p w14:paraId="5D8A3A68" w14:textId="3CEA4122" w:rsidR="004D2298" w:rsidRPr="000C71CD" w:rsidRDefault="004D2298" w:rsidP="000C71CD">
      <w:pPr>
        <w:pStyle w:val="ListParagraph"/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 w:rsidRPr="000C71CD">
        <w:rPr>
          <w:rFonts w:ascii="Arial" w:hAnsi="Arial"/>
          <w:color w:val="FF0000"/>
          <w:sz w:val="22"/>
          <w:szCs w:val="22"/>
        </w:rPr>
        <w:t>Officer elections are coming up soon – exact date TBD</w:t>
      </w:r>
    </w:p>
    <w:p w14:paraId="3BECD5B1" w14:textId="77777777" w:rsidR="00BC7ECD" w:rsidRDefault="000459E9" w:rsidP="00B66C84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UNMC Outstanding </w:t>
      </w:r>
      <w:r w:rsidRPr="00DD3FCD">
        <w:rPr>
          <w:rFonts w:ascii="Arial" w:hAnsi="Arial"/>
          <w:noProof/>
          <w:sz w:val="22"/>
          <w:szCs w:val="22"/>
        </w:rPr>
        <w:t>mentor</w:t>
      </w:r>
      <w:r>
        <w:rPr>
          <w:rFonts w:ascii="Arial" w:hAnsi="Arial"/>
          <w:sz w:val="22"/>
          <w:szCs w:val="22"/>
        </w:rPr>
        <w:t xml:space="preserve"> Award-2019.</w:t>
      </w:r>
      <w:r w:rsidR="00DD3FCD">
        <w:rPr>
          <w:rFonts w:ascii="Arial" w:hAnsi="Arial"/>
          <w:sz w:val="22"/>
          <w:szCs w:val="22"/>
        </w:rPr>
        <w:t xml:space="preserve"> Keep an eye</w:t>
      </w:r>
      <w:r w:rsidR="009F7D05">
        <w:rPr>
          <w:rFonts w:ascii="Arial" w:hAnsi="Arial"/>
          <w:sz w:val="22"/>
          <w:szCs w:val="22"/>
        </w:rPr>
        <w:t xml:space="preserve"> for applications</w:t>
      </w:r>
      <w:r w:rsidR="00DD3FCD">
        <w:rPr>
          <w:rFonts w:ascii="Arial" w:hAnsi="Arial"/>
          <w:sz w:val="22"/>
          <w:szCs w:val="22"/>
        </w:rPr>
        <w:t>!</w:t>
      </w:r>
      <w:r w:rsidR="00B66C84">
        <w:rPr>
          <w:rFonts w:ascii="Arial" w:hAnsi="Arial"/>
          <w:sz w:val="22"/>
          <w:szCs w:val="22"/>
        </w:rPr>
        <w:tab/>
      </w:r>
    </w:p>
    <w:p w14:paraId="07CEBFA5" w14:textId="77777777" w:rsidR="00C43329" w:rsidRDefault="00C43329" w:rsidP="00C4332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SAGH Escape room event, are students ready to contribute?</w:t>
      </w:r>
    </w:p>
    <w:p w14:paraId="219AD657" w14:textId="77777777" w:rsidR="008160D4" w:rsidRDefault="008160D4" w:rsidP="008160D4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March 29</w:t>
      </w:r>
      <w:r w:rsidRPr="008160D4">
        <w:rPr>
          <w:rFonts w:ascii="Arial" w:hAnsi="Arial"/>
          <w:sz w:val="22"/>
          <w:szCs w:val="22"/>
          <w:vertAlign w:val="superscript"/>
        </w:rPr>
        <w:t>th</w:t>
      </w:r>
      <w:r>
        <w:rPr>
          <w:rFonts w:ascii="Arial" w:hAnsi="Arial"/>
          <w:sz w:val="22"/>
          <w:szCs w:val="22"/>
        </w:rPr>
        <w:t xml:space="preserve"> from 5:30-8 PM</w:t>
      </w:r>
      <w:r w:rsidR="009F7D05">
        <w:rPr>
          <w:rFonts w:ascii="Arial" w:hAnsi="Arial"/>
          <w:sz w:val="22"/>
          <w:szCs w:val="22"/>
        </w:rPr>
        <w:t xml:space="preserve"> at the House of Conundrum</w:t>
      </w:r>
    </w:p>
    <w:p w14:paraId="4C1D8053" w14:textId="77777777" w:rsidR="009F7D05" w:rsidRDefault="008160D4" w:rsidP="009F7D05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$20 per person (GSA will pay for half, but we need a deposit</w:t>
      </w:r>
      <w:r w:rsidR="009F7D05">
        <w:rPr>
          <w:rFonts w:ascii="Arial" w:hAnsi="Arial"/>
          <w:sz w:val="22"/>
          <w:szCs w:val="22"/>
        </w:rPr>
        <w:t>)</w:t>
      </w:r>
    </w:p>
    <w:p w14:paraId="22D0DD40" w14:textId="77777777" w:rsidR="009F7D05" w:rsidRPr="009F7D05" w:rsidRDefault="009F7D05" w:rsidP="009F7D05">
      <w:pPr>
        <w:pStyle w:val="ListParagraph"/>
        <w:numPr>
          <w:ilvl w:val="2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Proceeds will go towards the Fistula Foundation</w:t>
      </w:r>
    </w:p>
    <w:p w14:paraId="41C4A5B5" w14:textId="77777777" w:rsidR="009F7D05" w:rsidRPr="00C43329" w:rsidRDefault="009F7D05" w:rsidP="008160D4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All participants will be entered to win raffle prizes</w:t>
      </w:r>
    </w:p>
    <w:p w14:paraId="3015F935" w14:textId="77777777" w:rsidR="001D74F2" w:rsidRDefault="00DD3FCD" w:rsidP="00DD3FC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Student senate bowling night</w:t>
      </w:r>
    </w:p>
    <w:p w14:paraId="560621AC" w14:textId="77777777" w:rsidR="00DD3FCD" w:rsidRPr="001D74F2" w:rsidRDefault="001D74F2" w:rsidP="001D74F2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March </w:t>
      </w:r>
      <w:r w:rsidR="00DD3FCD">
        <w:rPr>
          <w:rFonts w:ascii="Arial" w:hAnsi="Arial"/>
          <w:sz w:val="22"/>
          <w:szCs w:val="22"/>
        </w:rPr>
        <w:t>16</w:t>
      </w:r>
      <w:r w:rsidR="00DD3FCD" w:rsidRPr="00DD3FCD">
        <w:rPr>
          <w:rFonts w:ascii="Arial" w:hAnsi="Arial"/>
          <w:sz w:val="22"/>
          <w:szCs w:val="22"/>
          <w:vertAlign w:val="superscript"/>
        </w:rPr>
        <w:t>th</w:t>
      </w:r>
      <w:r>
        <w:rPr>
          <w:rFonts w:ascii="Arial" w:hAnsi="Arial"/>
          <w:sz w:val="22"/>
          <w:szCs w:val="22"/>
        </w:rPr>
        <w:t xml:space="preserve"> from 8PM – 12 AM</w:t>
      </w:r>
    </w:p>
    <w:p w14:paraId="44469EE6" w14:textId="77777777" w:rsidR="001D74F2" w:rsidRDefault="001D74F2" w:rsidP="001D74F2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$5 per person for u</w:t>
      </w:r>
      <w:r w:rsidRPr="001D74F2">
        <w:rPr>
          <w:rFonts w:ascii="Arial" w:hAnsi="Arial"/>
          <w:sz w:val="22"/>
          <w:szCs w:val="22"/>
        </w:rPr>
        <w:t>nlimited bowling, drinks, pizza, and snacks</w:t>
      </w:r>
    </w:p>
    <w:p w14:paraId="644AA81B" w14:textId="77777777" w:rsidR="001D74F2" w:rsidRDefault="001D74F2" w:rsidP="001D74F2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Bring UNMC and State ID</w:t>
      </w:r>
    </w:p>
    <w:p w14:paraId="1F2009C0" w14:textId="77777777" w:rsidR="001D74F2" w:rsidRPr="001D74F2" w:rsidRDefault="001D74F2" w:rsidP="001D74F2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Guests welcom</w:t>
      </w:r>
      <w:r w:rsidR="009F7D05">
        <w:rPr>
          <w:rFonts w:ascii="Arial" w:hAnsi="Arial"/>
          <w:sz w:val="22"/>
          <w:szCs w:val="22"/>
        </w:rPr>
        <w:t>e</w:t>
      </w:r>
    </w:p>
    <w:p w14:paraId="2B22BA7B" w14:textId="77777777" w:rsidR="00DD3FCD" w:rsidRDefault="00DD3FCD" w:rsidP="00DD3FC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Sign up for volunteer during </w:t>
      </w:r>
      <w:r w:rsidR="00C43329">
        <w:rPr>
          <w:rFonts w:ascii="Arial" w:hAnsi="Arial"/>
          <w:sz w:val="22"/>
          <w:szCs w:val="22"/>
        </w:rPr>
        <w:t>Student</w:t>
      </w:r>
      <w:r>
        <w:rPr>
          <w:rFonts w:ascii="Arial" w:hAnsi="Arial"/>
          <w:sz w:val="22"/>
          <w:szCs w:val="22"/>
        </w:rPr>
        <w:t xml:space="preserve"> </w:t>
      </w:r>
      <w:r w:rsidR="00C43329">
        <w:rPr>
          <w:rFonts w:ascii="Arial" w:hAnsi="Arial"/>
          <w:sz w:val="22"/>
          <w:szCs w:val="22"/>
        </w:rPr>
        <w:t>S</w:t>
      </w:r>
      <w:r>
        <w:rPr>
          <w:rFonts w:ascii="Arial" w:hAnsi="Arial"/>
          <w:sz w:val="22"/>
          <w:szCs w:val="22"/>
        </w:rPr>
        <w:t xml:space="preserve">enates </w:t>
      </w:r>
      <w:r w:rsidR="0037618E">
        <w:rPr>
          <w:rFonts w:ascii="Arial" w:hAnsi="Arial"/>
          <w:sz w:val="22"/>
          <w:szCs w:val="22"/>
        </w:rPr>
        <w:t>Volunteer Day</w:t>
      </w:r>
      <w:r>
        <w:rPr>
          <w:rFonts w:ascii="Arial" w:hAnsi="Arial"/>
          <w:sz w:val="22"/>
          <w:szCs w:val="22"/>
        </w:rPr>
        <w:t xml:space="preserve"> event coming next month</w:t>
      </w:r>
    </w:p>
    <w:p w14:paraId="6E58CF35" w14:textId="77777777" w:rsidR="0037618E" w:rsidRDefault="0037618E" w:rsidP="0037618E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Approximately Saturday, April 13</w:t>
      </w:r>
      <w:r w:rsidRPr="0037618E">
        <w:rPr>
          <w:rFonts w:ascii="Arial" w:hAnsi="Arial"/>
          <w:sz w:val="22"/>
          <w:szCs w:val="22"/>
          <w:vertAlign w:val="superscript"/>
        </w:rPr>
        <w:t>th</w:t>
      </w:r>
    </w:p>
    <w:p w14:paraId="60120BE1" w14:textId="77777777" w:rsidR="0037618E" w:rsidRDefault="0037618E" w:rsidP="0037618E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Registration around 8 AM</w:t>
      </w:r>
    </w:p>
    <w:p w14:paraId="2F5E98AC" w14:textId="77777777" w:rsidR="0037618E" w:rsidRDefault="0037618E" w:rsidP="0037618E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Breakfast, lunch, and t-shirt</w:t>
      </w:r>
    </w:p>
    <w:p w14:paraId="0EBDCC19" w14:textId="1DF96949" w:rsidR="004F7A91" w:rsidRDefault="008827A1" w:rsidP="004F7A91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Movie night</w:t>
      </w:r>
    </w:p>
    <w:p w14:paraId="0448E060" w14:textId="3EB0E330" w:rsidR="004F7A91" w:rsidRPr="004F7A91" w:rsidRDefault="006734DE" w:rsidP="004F7A91">
      <w:pPr>
        <w:autoSpaceDE w:val="0"/>
        <w:autoSpaceDN w:val="0"/>
        <w:adjustRightInd w:val="0"/>
        <w:spacing w:before="120" w:line="360" w:lineRule="auto"/>
        <w:ind w:left="720"/>
        <w:rPr>
          <w:rFonts w:ascii="Arial" w:hAnsi="Arial"/>
          <w:color w:val="FF0000"/>
          <w:sz w:val="22"/>
          <w:szCs w:val="22"/>
        </w:rPr>
      </w:pPr>
      <w:r>
        <w:rPr>
          <w:rFonts w:ascii="Arial" w:hAnsi="Arial"/>
          <w:color w:val="FF0000"/>
          <w:sz w:val="22"/>
          <w:szCs w:val="22"/>
        </w:rPr>
        <w:t>Possibly Shazam</w:t>
      </w:r>
      <w:r w:rsidR="00C640CF">
        <w:rPr>
          <w:rFonts w:ascii="Arial" w:hAnsi="Arial"/>
          <w:color w:val="FF0000"/>
          <w:sz w:val="22"/>
          <w:szCs w:val="22"/>
        </w:rPr>
        <w:t xml:space="preserve">, </w:t>
      </w:r>
      <w:r>
        <w:rPr>
          <w:rFonts w:ascii="Arial" w:hAnsi="Arial"/>
          <w:color w:val="FF0000"/>
          <w:sz w:val="22"/>
          <w:szCs w:val="22"/>
        </w:rPr>
        <w:t>Avengers: Endgame</w:t>
      </w:r>
      <w:r w:rsidR="00C640CF">
        <w:rPr>
          <w:rFonts w:ascii="Arial" w:hAnsi="Arial"/>
          <w:color w:val="FF0000"/>
          <w:sz w:val="22"/>
          <w:szCs w:val="22"/>
        </w:rPr>
        <w:t>, or HTTYD 3?</w:t>
      </w:r>
      <w:bookmarkStart w:id="0" w:name="_GoBack"/>
      <w:bookmarkEnd w:id="0"/>
    </w:p>
    <w:p w14:paraId="1FF20145" w14:textId="77777777" w:rsidR="00C43329" w:rsidRPr="00C43329" w:rsidRDefault="00C43329" w:rsidP="00C4332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 w:rsidRPr="000459E9">
        <w:rPr>
          <w:rFonts w:ascii="Arial" w:hAnsi="Arial"/>
          <w:sz w:val="22"/>
          <w:szCs w:val="22"/>
        </w:rPr>
        <w:t>General Concerns/suggestion</w:t>
      </w:r>
      <w:r>
        <w:rPr>
          <w:rFonts w:ascii="Arial" w:hAnsi="Arial"/>
          <w:sz w:val="22"/>
          <w:szCs w:val="22"/>
        </w:rPr>
        <w:t xml:space="preserve"> for events?</w:t>
      </w:r>
    </w:p>
    <w:p w14:paraId="22278464" w14:textId="77777777" w:rsidR="00DD3FCD" w:rsidRDefault="00DD3FCD" w:rsidP="00DD3FC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Pie day contest</w:t>
      </w:r>
    </w:p>
    <w:p w14:paraId="610EBF60" w14:textId="77777777" w:rsidR="00DD3FCD" w:rsidRDefault="00DD3FCD" w:rsidP="00DD3FCD">
      <w:p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</w:p>
    <w:p w14:paraId="0DD0B7EB" w14:textId="77777777" w:rsidR="00DD3FCD" w:rsidRDefault="00DD3FCD" w:rsidP="00DD3FCD">
      <w:p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Positions in GSA</w:t>
      </w:r>
    </w:p>
    <w:p w14:paraId="1B2C7762" w14:textId="77777777" w:rsidR="00DD3FCD" w:rsidRDefault="00DD3FCD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lastRenderedPageBreak/>
        <w:t>President- Swagat Sharma (Needs to come from GSA)</w:t>
      </w:r>
    </w:p>
    <w:p w14:paraId="13ECA93F" w14:textId="77777777" w:rsidR="00DD3FCD" w:rsidRDefault="00DD3FCD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Vice-President- Scott Mulder</w:t>
      </w:r>
    </w:p>
    <w:p w14:paraId="792583AA" w14:textId="77777777" w:rsidR="00DD3FCD" w:rsidRDefault="00DD3FCD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Secretary—Ryan Singh</w:t>
      </w:r>
    </w:p>
    <w:p w14:paraId="2F39104A" w14:textId="77777777" w:rsidR="00DD3FCD" w:rsidRDefault="00DD3FCD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Treasurer-Rajan Bhattarai</w:t>
      </w:r>
    </w:p>
    <w:p w14:paraId="3B32A05A" w14:textId="77777777" w:rsidR="00DD3FCD" w:rsidRDefault="00DD3FCD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International student Chair-Alisha Aggarwal</w:t>
      </w:r>
    </w:p>
    <w:p w14:paraId="203E82C0" w14:textId="77777777" w:rsidR="00DD3FCD" w:rsidRDefault="00C72B54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Alumni Chair- Nicholas Wojtynek</w:t>
      </w:r>
    </w:p>
    <w:p w14:paraId="192AC25D" w14:textId="77777777" w:rsidR="00C72B54" w:rsidRDefault="00C72B54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Social Chair- Pranita, Bedant</w:t>
      </w:r>
    </w:p>
    <w:p w14:paraId="186F2F9F" w14:textId="77777777" w:rsidR="00C72B54" w:rsidRDefault="00C72B54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Outreach Chair- Navneet</w:t>
      </w:r>
    </w:p>
    <w:p w14:paraId="7C82A553" w14:textId="77777777" w:rsidR="00C72B54" w:rsidRDefault="00C72B54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Wellness Chari-Xinyue Li</w:t>
      </w:r>
    </w:p>
    <w:p w14:paraId="3B0D54B1" w14:textId="77777777" w:rsidR="00C72B54" w:rsidRDefault="00C72B54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Engagement Chair- Joel Frandsen</w:t>
      </w:r>
    </w:p>
    <w:p w14:paraId="0976E7BD" w14:textId="77777777" w:rsidR="00C72B54" w:rsidRPr="00DD3FCD" w:rsidRDefault="00C72B54" w:rsidP="00DD3FC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line="360" w:lineRule="auto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Interprofessional Education Chair- Willow Hynes-smith</w:t>
      </w:r>
    </w:p>
    <w:p w14:paraId="31A5048B" w14:textId="77777777" w:rsidR="000459E9" w:rsidRPr="000459E9" w:rsidRDefault="000459E9" w:rsidP="000459E9">
      <w:pPr>
        <w:autoSpaceDE w:val="0"/>
        <w:autoSpaceDN w:val="0"/>
        <w:adjustRightInd w:val="0"/>
        <w:spacing w:before="120" w:line="360" w:lineRule="auto"/>
        <w:ind w:left="1440"/>
        <w:rPr>
          <w:rFonts w:ascii="Arial" w:hAnsi="Arial"/>
          <w:sz w:val="22"/>
          <w:szCs w:val="22"/>
        </w:rPr>
      </w:pPr>
    </w:p>
    <w:p w14:paraId="22AC1BE5" w14:textId="77777777" w:rsidR="00BC7ECD" w:rsidRPr="00BC7ECD" w:rsidRDefault="00BC7ECD" w:rsidP="00C72B54">
      <w:pPr>
        <w:autoSpaceDE w:val="0"/>
        <w:autoSpaceDN w:val="0"/>
        <w:adjustRightInd w:val="0"/>
        <w:spacing w:before="120" w:line="264" w:lineRule="auto"/>
        <w:rPr>
          <w:rFonts w:ascii="Arial" w:hAnsi="Arial"/>
          <w:sz w:val="22"/>
          <w:szCs w:val="22"/>
        </w:rPr>
      </w:pPr>
    </w:p>
    <w:sectPr w:rsidR="00BC7ECD" w:rsidRPr="00BC7ECD" w:rsidSect="0028303C">
      <w:headerReference w:type="default" r:id="rId8"/>
      <w:footerReference w:type="default" r:id="rId9"/>
      <w:pgSz w:w="12240" w:h="15840"/>
      <w:pgMar w:top="2520" w:right="1440" w:bottom="1440" w:left="1440" w:header="360" w:footer="3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624D9E" w14:textId="77777777" w:rsidR="00636618" w:rsidRDefault="00636618" w:rsidP="009E067E">
      <w:r>
        <w:separator/>
      </w:r>
    </w:p>
  </w:endnote>
  <w:endnote w:type="continuationSeparator" w:id="0">
    <w:p w14:paraId="42F9D206" w14:textId="77777777" w:rsidR="00636618" w:rsidRDefault="00636618" w:rsidP="009E06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auto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B89AE6" w14:textId="77777777" w:rsidR="001C1448" w:rsidRPr="002B5418" w:rsidRDefault="00422214" w:rsidP="00EA6924">
    <w:pPr>
      <w:autoSpaceDE w:val="0"/>
      <w:autoSpaceDN w:val="0"/>
      <w:adjustRightInd w:val="0"/>
      <w:ind w:left="-1080"/>
      <w:rPr>
        <w:rFonts w:ascii="Arial" w:hAnsi="Arial"/>
        <w:color w:val="808080"/>
        <w:sz w:val="16"/>
        <w:szCs w:val="16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5826C27C" wp14:editId="61FFE7AF">
          <wp:simplePos x="0" y="0"/>
          <wp:positionH relativeFrom="column">
            <wp:posOffset>5600700</wp:posOffset>
          </wp:positionH>
          <wp:positionV relativeFrom="paragraph">
            <wp:posOffset>-347980</wp:posOffset>
          </wp:positionV>
          <wp:extent cx="843280" cy="335280"/>
          <wp:effectExtent l="0" t="0" r="0" b="7620"/>
          <wp:wrapSquare wrapText="bothSides"/>
          <wp:docPr id="3" name="Picture 3" descr="UNMC_Wordmark_re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MC_Wordmark_rev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3280" cy="335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B20BB8" w14:textId="77777777" w:rsidR="00636618" w:rsidRDefault="00636618" w:rsidP="009E067E">
      <w:r>
        <w:separator/>
      </w:r>
    </w:p>
  </w:footnote>
  <w:footnote w:type="continuationSeparator" w:id="0">
    <w:p w14:paraId="5617E43E" w14:textId="77777777" w:rsidR="00636618" w:rsidRDefault="00636618" w:rsidP="009E06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EF3787" w14:textId="77777777" w:rsidR="001C1448" w:rsidRDefault="00422214" w:rsidP="00636982">
    <w:pPr>
      <w:pStyle w:val="Header"/>
      <w:ind w:left="-1440" w:firstLine="360"/>
    </w:pPr>
    <w:r>
      <w:rPr>
        <w:noProof/>
        <w:lang w:val="en-US" w:eastAsia="en-US"/>
      </w:rPr>
      <w:drawing>
        <wp:inline distT="0" distB="0" distL="0" distR="0" wp14:anchorId="562CF5EE" wp14:editId="15E39DBB">
          <wp:extent cx="7338060" cy="914400"/>
          <wp:effectExtent l="0" t="0" r="0" b="0"/>
          <wp:docPr id="1" name="Picture 1" descr="11405_WordDoc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11405_WordDoc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806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FDEC0FF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CC0A43"/>
    <w:multiLevelType w:val="hybridMultilevel"/>
    <w:tmpl w:val="D7709B0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3AD25F4"/>
    <w:multiLevelType w:val="hybridMultilevel"/>
    <w:tmpl w:val="933CE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BA1247"/>
    <w:multiLevelType w:val="hybridMultilevel"/>
    <w:tmpl w:val="C6F663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9856C98"/>
    <w:multiLevelType w:val="hybridMultilevel"/>
    <w:tmpl w:val="E89C6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290AC3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31DA3"/>
    <w:multiLevelType w:val="hybridMultilevel"/>
    <w:tmpl w:val="57720F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1A60D5E"/>
    <w:multiLevelType w:val="hybridMultilevel"/>
    <w:tmpl w:val="2A321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EB4381"/>
    <w:multiLevelType w:val="hybridMultilevel"/>
    <w:tmpl w:val="E0885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EB1949"/>
    <w:multiLevelType w:val="hybridMultilevel"/>
    <w:tmpl w:val="34AAEECE"/>
    <w:lvl w:ilvl="0" w:tplc="C728F5A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5076984"/>
    <w:multiLevelType w:val="hybridMultilevel"/>
    <w:tmpl w:val="89447A0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50A17E66"/>
    <w:multiLevelType w:val="hybridMultilevel"/>
    <w:tmpl w:val="B05EA25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1CD7995"/>
    <w:multiLevelType w:val="hybridMultilevel"/>
    <w:tmpl w:val="4FAAAC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4A4565A"/>
    <w:multiLevelType w:val="hybridMultilevel"/>
    <w:tmpl w:val="1060B0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4788D"/>
    <w:multiLevelType w:val="hybridMultilevel"/>
    <w:tmpl w:val="0ABACB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9D638BE"/>
    <w:multiLevelType w:val="hybridMultilevel"/>
    <w:tmpl w:val="E7C4EA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CB769A"/>
    <w:multiLevelType w:val="hybridMultilevel"/>
    <w:tmpl w:val="A63251F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8826654"/>
    <w:multiLevelType w:val="hybridMultilevel"/>
    <w:tmpl w:val="F31041F2"/>
    <w:lvl w:ilvl="0" w:tplc="CE645BE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A8C12EC"/>
    <w:multiLevelType w:val="hybridMultilevel"/>
    <w:tmpl w:val="4462CAD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7"/>
  </w:num>
  <w:num w:numId="5">
    <w:abstractNumId w:val="2"/>
  </w:num>
  <w:num w:numId="6">
    <w:abstractNumId w:val="4"/>
  </w:num>
  <w:num w:numId="7">
    <w:abstractNumId w:val="14"/>
  </w:num>
  <w:num w:numId="8">
    <w:abstractNumId w:val="8"/>
  </w:num>
  <w:num w:numId="9">
    <w:abstractNumId w:val="16"/>
  </w:num>
  <w:num w:numId="10">
    <w:abstractNumId w:val="13"/>
  </w:num>
  <w:num w:numId="11">
    <w:abstractNumId w:val="1"/>
  </w:num>
  <w:num w:numId="12">
    <w:abstractNumId w:val="17"/>
  </w:num>
  <w:num w:numId="13">
    <w:abstractNumId w:val="9"/>
  </w:num>
  <w:num w:numId="14">
    <w:abstractNumId w:val="11"/>
  </w:num>
  <w:num w:numId="15">
    <w:abstractNumId w:val="5"/>
  </w:num>
  <w:num w:numId="16">
    <w:abstractNumId w:val="10"/>
  </w:num>
  <w:num w:numId="17">
    <w:abstractNumId w:val="15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tTAzNzM2MzGzMDVX0lEKTi0uzszPAykwrgUAtmcQ+ywAAAA="/>
  </w:docVars>
  <w:rsids>
    <w:rsidRoot w:val="00D954A2"/>
    <w:rsid w:val="00014934"/>
    <w:rsid w:val="000275F5"/>
    <w:rsid w:val="00035D86"/>
    <w:rsid w:val="000459E9"/>
    <w:rsid w:val="00046123"/>
    <w:rsid w:val="0005083C"/>
    <w:rsid w:val="000549F1"/>
    <w:rsid w:val="00077B40"/>
    <w:rsid w:val="000950B9"/>
    <w:rsid w:val="000A0B30"/>
    <w:rsid w:val="000A64F6"/>
    <w:rsid w:val="000C4C80"/>
    <w:rsid w:val="000C71CD"/>
    <w:rsid w:val="00124361"/>
    <w:rsid w:val="001A5A73"/>
    <w:rsid w:val="001C1448"/>
    <w:rsid w:val="001C2684"/>
    <w:rsid w:val="001C36DF"/>
    <w:rsid w:val="001D1C00"/>
    <w:rsid w:val="001D3D7E"/>
    <w:rsid w:val="001D74F2"/>
    <w:rsid w:val="001E51FA"/>
    <w:rsid w:val="00212708"/>
    <w:rsid w:val="0023564E"/>
    <w:rsid w:val="0028303C"/>
    <w:rsid w:val="00295488"/>
    <w:rsid w:val="0029712E"/>
    <w:rsid w:val="002B5418"/>
    <w:rsid w:val="002B796B"/>
    <w:rsid w:val="002D678F"/>
    <w:rsid w:val="002E0C3F"/>
    <w:rsid w:val="003163F5"/>
    <w:rsid w:val="00354DB0"/>
    <w:rsid w:val="00374CEA"/>
    <w:rsid w:val="0037618E"/>
    <w:rsid w:val="003C2A3C"/>
    <w:rsid w:val="003C74B8"/>
    <w:rsid w:val="003E188B"/>
    <w:rsid w:val="00422214"/>
    <w:rsid w:val="0044755E"/>
    <w:rsid w:val="004C389F"/>
    <w:rsid w:val="004D14F5"/>
    <w:rsid w:val="004D2298"/>
    <w:rsid w:val="004E5032"/>
    <w:rsid w:val="004F7A91"/>
    <w:rsid w:val="0053107C"/>
    <w:rsid w:val="005362FD"/>
    <w:rsid w:val="00565563"/>
    <w:rsid w:val="00575F2E"/>
    <w:rsid w:val="005829B1"/>
    <w:rsid w:val="005C636D"/>
    <w:rsid w:val="0063108F"/>
    <w:rsid w:val="00636618"/>
    <w:rsid w:val="00636982"/>
    <w:rsid w:val="00645689"/>
    <w:rsid w:val="00662075"/>
    <w:rsid w:val="006734DE"/>
    <w:rsid w:val="00691ADD"/>
    <w:rsid w:val="006C728E"/>
    <w:rsid w:val="006E2089"/>
    <w:rsid w:val="00700CF7"/>
    <w:rsid w:val="00704EC6"/>
    <w:rsid w:val="00706A5C"/>
    <w:rsid w:val="00731981"/>
    <w:rsid w:val="007663F9"/>
    <w:rsid w:val="00772EBA"/>
    <w:rsid w:val="00773C09"/>
    <w:rsid w:val="007A753A"/>
    <w:rsid w:val="007B359E"/>
    <w:rsid w:val="007B44FA"/>
    <w:rsid w:val="007B48A6"/>
    <w:rsid w:val="007D0A5C"/>
    <w:rsid w:val="007D25D0"/>
    <w:rsid w:val="008003D6"/>
    <w:rsid w:val="00807E2E"/>
    <w:rsid w:val="008160D4"/>
    <w:rsid w:val="00833AB4"/>
    <w:rsid w:val="0083536A"/>
    <w:rsid w:val="00856B19"/>
    <w:rsid w:val="00874D03"/>
    <w:rsid w:val="008827A1"/>
    <w:rsid w:val="008B2753"/>
    <w:rsid w:val="008E4FF3"/>
    <w:rsid w:val="008E5365"/>
    <w:rsid w:val="00901979"/>
    <w:rsid w:val="009537B0"/>
    <w:rsid w:val="009651A2"/>
    <w:rsid w:val="00977FD4"/>
    <w:rsid w:val="00981A66"/>
    <w:rsid w:val="009C11C5"/>
    <w:rsid w:val="009E067E"/>
    <w:rsid w:val="009E1F8E"/>
    <w:rsid w:val="009F7D05"/>
    <w:rsid w:val="00A021A1"/>
    <w:rsid w:val="00A111E8"/>
    <w:rsid w:val="00A31D2E"/>
    <w:rsid w:val="00A44BBD"/>
    <w:rsid w:val="00A53EB0"/>
    <w:rsid w:val="00A63EE1"/>
    <w:rsid w:val="00AC4862"/>
    <w:rsid w:val="00AD5904"/>
    <w:rsid w:val="00B05280"/>
    <w:rsid w:val="00B11C5A"/>
    <w:rsid w:val="00B2251B"/>
    <w:rsid w:val="00B3418D"/>
    <w:rsid w:val="00B52DC2"/>
    <w:rsid w:val="00B66C84"/>
    <w:rsid w:val="00BA6B51"/>
    <w:rsid w:val="00BB18C0"/>
    <w:rsid w:val="00BC7ECD"/>
    <w:rsid w:val="00BE479A"/>
    <w:rsid w:val="00C02D57"/>
    <w:rsid w:val="00C07F45"/>
    <w:rsid w:val="00C34C74"/>
    <w:rsid w:val="00C43329"/>
    <w:rsid w:val="00C621ED"/>
    <w:rsid w:val="00C640CF"/>
    <w:rsid w:val="00C72B54"/>
    <w:rsid w:val="00C91745"/>
    <w:rsid w:val="00CC1ADC"/>
    <w:rsid w:val="00CC1E9A"/>
    <w:rsid w:val="00D03AE4"/>
    <w:rsid w:val="00D03E73"/>
    <w:rsid w:val="00D04BFB"/>
    <w:rsid w:val="00D315A7"/>
    <w:rsid w:val="00D51E6F"/>
    <w:rsid w:val="00D526EC"/>
    <w:rsid w:val="00D5421C"/>
    <w:rsid w:val="00D954A2"/>
    <w:rsid w:val="00DB2F4E"/>
    <w:rsid w:val="00DD3FCD"/>
    <w:rsid w:val="00E42DC5"/>
    <w:rsid w:val="00E54D81"/>
    <w:rsid w:val="00EA6924"/>
    <w:rsid w:val="00F415DA"/>
    <w:rsid w:val="00F47E52"/>
    <w:rsid w:val="00F540F4"/>
    <w:rsid w:val="00F85C39"/>
    <w:rsid w:val="00FA7EF3"/>
    <w:rsid w:val="00FE28A1"/>
    <w:rsid w:val="00FF4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A85FDC"/>
  <w15:docId w15:val="{B9331AAD-23D4-4C2D-8B9E-B88B7AD52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4E5838"/>
    <w:pPr>
      <w:keepNext/>
      <w:jc w:val="center"/>
      <w:outlineLvl w:val="0"/>
    </w:pPr>
    <w:rPr>
      <w:sz w:val="52"/>
      <w:szCs w:val="20"/>
    </w:rPr>
  </w:style>
  <w:style w:type="paragraph" w:styleId="Heading2">
    <w:name w:val="heading 2"/>
    <w:basedOn w:val="Normal"/>
    <w:next w:val="Normal"/>
    <w:link w:val="Heading2Char"/>
    <w:qFormat/>
    <w:rsid w:val="00CC1E9A"/>
    <w:pPr>
      <w:keepNext/>
      <w:spacing w:before="240" w:after="60"/>
      <w:outlineLvl w:val="1"/>
    </w:pPr>
    <w:rPr>
      <w:rFonts w:ascii="Calibri" w:eastAsia="MS Gothic" w:hAnsi="Calibri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B2345D"/>
    <w:rPr>
      <w:color w:val="0000FF"/>
      <w:u w:val="single"/>
    </w:rPr>
  </w:style>
  <w:style w:type="paragraph" w:styleId="NormalWeb">
    <w:name w:val="Normal (Web)"/>
    <w:basedOn w:val="Normal"/>
    <w:rsid w:val="0046159C"/>
    <w:pPr>
      <w:spacing w:before="100" w:beforeAutospacing="1" w:after="100" w:afterAutospacing="1"/>
    </w:pPr>
  </w:style>
  <w:style w:type="paragraph" w:styleId="BodyText">
    <w:name w:val="Body Text"/>
    <w:basedOn w:val="Normal"/>
    <w:rsid w:val="00046B8B"/>
    <w:rPr>
      <w:i/>
      <w:iCs/>
      <w:sz w:val="20"/>
    </w:rPr>
  </w:style>
  <w:style w:type="paragraph" w:styleId="BodyText2">
    <w:name w:val="Body Text 2"/>
    <w:basedOn w:val="Normal"/>
    <w:rsid w:val="00046B8B"/>
    <w:pPr>
      <w:spacing w:after="120" w:line="480" w:lineRule="auto"/>
    </w:pPr>
  </w:style>
  <w:style w:type="paragraph" w:styleId="Header">
    <w:name w:val="header"/>
    <w:basedOn w:val="Normal"/>
    <w:link w:val="HeaderChar"/>
    <w:rsid w:val="009E067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rsid w:val="009E067E"/>
    <w:rPr>
      <w:sz w:val="24"/>
      <w:szCs w:val="24"/>
    </w:rPr>
  </w:style>
  <w:style w:type="paragraph" w:styleId="Footer">
    <w:name w:val="footer"/>
    <w:basedOn w:val="Normal"/>
    <w:link w:val="FooterChar"/>
    <w:rsid w:val="009E067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9E067E"/>
    <w:rPr>
      <w:sz w:val="24"/>
      <w:szCs w:val="24"/>
    </w:rPr>
  </w:style>
  <w:style w:type="character" w:customStyle="1" w:styleId="Heading2Char">
    <w:name w:val="Heading 2 Char"/>
    <w:link w:val="Heading2"/>
    <w:rsid w:val="00CC1E9A"/>
    <w:rPr>
      <w:rFonts w:ascii="Calibri" w:eastAsia="MS Gothic" w:hAnsi="Calibri" w:cs="Times New Roman"/>
      <w:b/>
      <w:bCs/>
      <w:i/>
      <w:iCs/>
      <w:sz w:val="28"/>
      <w:szCs w:val="28"/>
    </w:rPr>
  </w:style>
  <w:style w:type="paragraph" w:styleId="BalloonText">
    <w:name w:val="Balloon Text"/>
    <w:basedOn w:val="Normal"/>
    <w:link w:val="BalloonTextChar"/>
    <w:rsid w:val="000C4C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C4C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E51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476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B799B9F-43B1-CD4D-BA68-76BD997876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Nebraska Medical Center</Company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 Nebraska Medical Center</dc:creator>
  <cp:lastModifiedBy>Singh, Ryan M</cp:lastModifiedBy>
  <cp:revision>13</cp:revision>
  <cp:lastPrinted>2005-12-13T16:56:00Z</cp:lastPrinted>
  <dcterms:created xsi:type="dcterms:W3CDTF">2019-03-14T17:42:00Z</dcterms:created>
  <dcterms:modified xsi:type="dcterms:W3CDTF">2019-03-14T17:44:00Z</dcterms:modified>
</cp:coreProperties>
</file>